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40F5F" w:rsidRPr="009221CC" w:rsidRDefault="00A62BE8" w:rsidP="009221C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noProof/>
        </w:rPr>
        <mc:AlternateContent>
          <mc:Choice Requires="wpg">
            <w:drawing>
              <wp:anchor distT="0" distB="0" distL="114300" distR="114300" simplePos="0" relativeHeight="251692032" behindDoc="0" locked="0" layoutInCell="1" allowOverlap="1" wp14:anchorId="3F9C70A0" wp14:editId="6F99889B">
                <wp:simplePos x="0" y="0"/>
                <wp:positionH relativeFrom="column">
                  <wp:posOffset>3639820</wp:posOffset>
                </wp:positionH>
                <wp:positionV relativeFrom="paragraph">
                  <wp:posOffset>1297452</wp:posOffset>
                </wp:positionV>
                <wp:extent cx="3488690" cy="1399540"/>
                <wp:effectExtent l="0" t="76200" r="0" b="0"/>
                <wp:wrapNone/>
                <wp:docPr id="36" name="Group 3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488690" cy="1399540"/>
                          <a:chOff x="0" y="0"/>
                          <a:chExt cx="3488690" cy="1399540"/>
                        </a:xfrm>
                      </wpg:grpSpPr>
                      <wpg:grpSp>
                        <wpg:cNvPr id="18" name="Group 18"/>
                        <wpg:cNvGrpSpPr/>
                        <wpg:grpSpPr>
                          <a:xfrm>
                            <a:off x="0" y="0"/>
                            <a:ext cx="3488690" cy="1399540"/>
                            <a:chOff x="0" y="0"/>
                            <a:chExt cx="3488690" cy="1399540"/>
                          </a:xfrm>
                        </wpg:grpSpPr>
                        <wps:wsp>
                          <wps:cNvPr id="14" name="Arc 14"/>
                          <wps:cNvSpPr/>
                          <wps:spPr>
                            <a:xfrm rot="20331959" flipH="1">
                              <a:off x="0" y="0"/>
                              <a:ext cx="3488690" cy="1399540"/>
                            </a:xfrm>
                            <a:prstGeom prst="arc">
                              <a:avLst>
                                <a:gd name="adj1" fmla="val 14633541"/>
                                <a:gd name="adj2" fmla="val 21495591"/>
                              </a:avLst>
                            </a:prstGeom>
                            <a:ln>
                              <a:solidFill>
                                <a:schemeClr val="tx1"/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6" name="Straight Arrow Connector 16"/>
                          <wps:cNvCnPr/>
                          <wps:spPr>
                            <a:xfrm>
                              <a:off x="320040" y="777240"/>
                              <a:ext cx="598137" cy="416560"/>
                            </a:xfrm>
                            <a:prstGeom prst="straightConnector1">
                              <a:avLst/>
                            </a:prstGeom>
                            <a:ln w="19050">
                              <a:solidFill>
                                <a:schemeClr val="tx1"/>
                              </a:solidFill>
                              <a:tailEnd type="stealth" w="lg" len="lg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26" name="Text Box 26"/>
                        <wps:cNvSpPr txBox="1"/>
                        <wps:spPr>
                          <a:xfrm>
                            <a:off x="890954" y="861646"/>
                            <a:ext cx="644525" cy="43053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FC4D77" w:rsidRDefault="0038145A" w:rsidP="00FC4D77">
                              <m:oMathPara>
                                <m:oMath>
                                  <m:acc>
                                    <m:accPr>
                                      <m:chr m:val="⃗"/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a</m:t>
                                      </m:r>
                                    </m:e>
                                  </m:acc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≈</m:t>
                                  </m:r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fPr>
                                    <m:num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Δ</m:t>
                                      </m:r>
                                      <m:acc>
                                        <m:accPr>
                                          <m:chr m:val="⃗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acc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v</m:t>
                                          </m:r>
                                        </m:e>
                                      </m:acc>
                                    </m:num>
                                    <m:den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Δ</m:t>
                                      </m:r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t</m:t>
                                      </m:r>
                                    </m:den>
                                  </m:f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F9C70A0" id="Group 36" o:spid="_x0000_s1026" style="position:absolute;margin-left:286.6pt;margin-top:102.15pt;width:274.7pt;height:110.2pt;z-index:251692032" coordsize="34886,139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">
                <v:group id="Group 18" o:spid="_x0000_s1027" style="position:absolute;width:34886;height:13995" coordsize="34886,139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84c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">
                  <v:shape id="Arc 14" o:spid="_x0000_s1028" style="position:absolute;width:34886;height:13995;rotation:1385039fd;flip:x;visibility:visible;mso-wrap-style:square;v-text-anchor:middle" coordsize="3488690,13995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" path="m1407856,13143nsc1654904,-6341,1909538,-4139,2154265,19597v735380,71324,1272312,324689,1329444,627330l1744345,699770,1407856,13143xem1407856,13143nfc1654904,-6341,1909538,-4139,2154265,19597v735380,71324,1272312,324689,1329444,627330e" filled="f" strokecolor="black [3213]">
                    <v:stroke dashstyle="dash"/>
                    <v:path arrowok="t" o:connecttype="custom" o:connectlocs="1407856,13143;2154265,19597;3483709,646927" o:connectangles="0,0,0"/>
                  </v:shape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16" o:spid="_x0000_s1029" type="#_x0000_t32" style="position:absolute;left:3200;top:7772;width:5981;height:416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" strokecolor="black [3213]" strokeweight="1.5pt">
                    <v:stroke endarrow="classic" endarrowwidth="wide" endarrowlength="long"/>
                  </v:shape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6" o:spid="_x0000_s1030" type="#_x0000_t202" style="position:absolute;left:8909;top:8616;width:6445;height:43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" filled="f" stroked="f" strokeweight=".5pt">
                  <v:textbox>
                    <w:txbxContent>
                      <w:p w:rsidR="00FC4D77" w:rsidRDefault="0038145A" w:rsidP="00FC4D77">
                        <m:oMathPara>
                          <m:oMath>
                            <m:acc>
                              <m:accPr>
                                <m:chr m:val="⃗"/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a</m:t>
                                </m:r>
                              </m:e>
                            </m:acc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≈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fPr>
                              <m:num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Δ</m:t>
                                </m:r>
                                <m:acc>
                                  <m:accPr>
                                    <m:chr m:val="⃗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v</m:t>
                                    </m:r>
                                  </m:e>
                                </m:acc>
                              </m:num>
                              <m:den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Δ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t</m:t>
                                </m:r>
                              </m:den>
                            </m:f>
                          </m:oMath>
                        </m:oMathPara>
                      </w:p>
                    </w:txbxContent>
                  </v:textbox>
                </v:shape>
              </v:group>
            </w:pict>
          </mc:Fallback>
        </mc:AlternateContent>
      </w:r>
      <w:r w:rsidR="00F551D8">
        <w:rPr>
          <w:noProof/>
        </w:rPr>
        <mc:AlternateContent>
          <mc:Choice Requires="wpg">
            <w:drawing>
              <wp:anchor distT="0" distB="0" distL="114300" distR="114300" simplePos="0" relativeHeight="251701248" behindDoc="0" locked="0" layoutInCell="1" allowOverlap="1" wp14:anchorId="3AEF0183" wp14:editId="7E19D20E">
                <wp:simplePos x="0" y="0"/>
                <wp:positionH relativeFrom="column">
                  <wp:posOffset>2582057</wp:posOffset>
                </wp:positionH>
                <wp:positionV relativeFrom="paragraph">
                  <wp:posOffset>1301115</wp:posOffset>
                </wp:positionV>
                <wp:extent cx="1021715" cy="697230"/>
                <wp:effectExtent l="0" t="0" r="0" b="45720"/>
                <wp:wrapNone/>
                <wp:docPr id="34" name="Group 3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21715" cy="697230"/>
                          <a:chOff x="0" y="0"/>
                          <a:chExt cx="1022252" cy="697523"/>
                        </a:xfrm>
                      </wpg:grpSpPr>
                      <wpg:grpSp>
                        <wpg:cNvPr id="15" name="Group 15"/>
                        <wpg:cNvGrpSpPr/>
                        <wpg:grpSpPr>
                          <a:xfrm>
                            <a:off x="205154" y="41030"/>
                            <a:ext cx="604520" cy="635000"/>
                            <a:chOff x="0" y="0"/>
                            <a:chExt cx="604520" cy="635000"/>
                          </a:xfrm>
                        </wpg:grpSpPr>
                        <wps:wsp>
                          <wps:cNvPr id="7" name="Straight Arrow Connector 7"/>
                          <wps:cNvCnPr/>
                          <wps:spPr>
                            <a:xfrm>
                              <a:off x="177800" y="5080"/>
                              <a:ext cx="426720" cy="297180"/>
                            </a:xfrm>
                            <a:prstGeom prst="straightConnector1">
                              <a:avLst/>
                            </a:prstGeom>
                            <a:ln w="19050">
                              <a:solidFill>
                                <a:schemeClr val="tx1"/>
                              </a:solidFill>
                              <a:tailEnd type="stealth" w="lg" len="lg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2" name="Straight Arrow Connector 12"/>
                          <wps:cNvCnPr/>
                          <wps:spPr>
                            <a:xfrm flipV="1">
                              <a:off x="0" y="299720"/>
                              <a:ext cx="601980" cy="335280"/>
                            </a:xfrm>
                            <a:prstGeom prst="straightConnector1">
                              <a:avLst/>
                            </a:prstGeom>
                            <a:ln w="19050">
                              <a:solidFill>
                                <a:schemeClr val="tx1"/>
                              </a:solidFill>
                              <a:headEnd type="oval"/>
                              <a:tailEnd type="arrow" w="med" len="lg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3" name="Straight Arrow Connector 13"/>
                          <wps:cNvCnPr/>
                          <wps:spPr>
                            <a:xfrm flipV="1">
                              <a:off x="0" y="0"/>
                              <a:ext cx="175260" cy="630555"/>
                            </a:xfrm>
                            <a:prstGeom prst="straightConnector1">
                              <a:avLst/>
                            </a:prstGeom>
                            <a:ln w="19050">
                              <a:solidFill>
                                <a:schemeClr val="tx1"/>
                              </a:solidFill>
                              <a:headEnd type="none"/>
                              <a:tailEnd type="arrow" w="med" len="lg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22" name="Text Box 22"/>
                        <wps:cNvSpPr txBox="1"/>
                        <wps:spPr>
                          <a:xfrm>
                            <a:off x="509954" y="0"/>
                            <a:ext cx="441960" cy="3048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FC4D77" w:rsidRDefault="00FC4D77" w:rsidP="00FC4D77">
                              <m:oMathPara>
                                <m:oMath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Δ</m:t>
                                  </m:r>
                                  <m:acc>
                                    <m:accPr>
                                      <m:chr m:val="⃗"/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v</m:t>
                                      </m:r>
                                    </m:e>
                                  </m:acc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" name="Text Box 30"/>
                        <wps:cNvSpPr txBox="1"/>
                        <wps:spPr>
                          <a:xfrm>
                            <a:off x="0" y="41030"/>
                            <a:ext cx="441960" cy="3048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F84EAF" w:rsidRDefault="0038145A" w:rsidP="00F84EAF">
                              <m:oMathPara>
                                <m:oMath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acc>
                                        <m:accPr>
                                          <m:chr m:val="⃗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acc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v</m:t>
                                          </m:r>
                                        </m:e>
                                      </m:acc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1</m:t>
                                      </m:r>
                                    </m:sub>
                                  </m:sSub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" name="Text Box 31"/>
                        <wps:cNvSpPr txBox="1"/>
                        <wps:spPr>
                          <a:xfrm>
                            <a:off x="580292" y="392723"/>
                            <a:ext cx="441960" cy="3048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F84EAF" w:rsidRDefault="0038145A" w:rsidP="00F84EAF">
                              <m:oMathPara>
                                <m:oMath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acc>
                                        <m:accPr>
                                          <m:chr m:val="⃗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acc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v</m:t>
                                          </m:r>
                                        </m:e>
                                      </m:acc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2</m:t>
                                      </m:r>
                                    </m:sub>
                                  </m:sSub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AEF0183" id="Group 34" o:spid="_x0000_s1031" style="position:absolute;margin-left:203.3pt;margin-top:102.45pt;width:80.45pt;height:54.9pt;z-index:251701248" coordsize="10222,69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">
                <v:group id="Group 15" o:spid="_x0000_s1032" style="position:absolute;left:2051;top:410;width:6045;height:6350" coordsize="6045,63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<v:shape id="Straight Arrow Connector 7" o:spid="_x0000_s1033" type="#_x0000_t32" style="position:absolute;left:1778;top:50;width:4267;height:297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" strokecolor="black [3213]" strokeweight="1.5pt">
                    <v:stroke endarrow="classic" endarrowwidth="wide" endarrowlength="long"/>
                  </v:shape>
                  <v:shape id="Straight Arrow Connector 12" o:spid="_x0000_s1034" type="#_x0000_t32" style="position:absolute;top:2997;width:6019;height:3353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" strokecolor="black [3213]" strokeweight="1.5pt">
                    <v:stroke startarrow="oval" endarrow="open" endarrowlength="long"/>
                  </v:shape>
                  <v:shape id="Straight Arrow Connector 13" o:spid="_x0000_s1035" type="#_x0000_t32" style="position:absolute;width:1752;height:6305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" strokecolor="black [3213]" strokeweight="1.5pt">
                    <v:stroke endarrow="open" endarrowlength="long"/>
                  </v:shape>
                </v:group>
                <v:shape id="Text Box 22" o:spid="_x0000_s1036" type="#_x0000_t202" style="position:absolute;left:5099;width:4420;height:3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" filled="f" stroked="f" strokeweight=".5pt">
                  <v:textbox>
                    <w:txbxContent>
                      <w:p w:rsidR="00FC4D77" w:rsidRDefault="00FC4D77" w:rsidP="00FC4D77">
                        <m:oMathPara>
                          <m:oMath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Δ</m:t>
                            </m:r>
                            <m:acc>
                              <m:accPr>
                                <m:chr m:val="⃗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v</m:t>
                                </m:r>
                              </m:e>
                            </m:acc>
                          </m:oMath>
                        </m:oMathPara>
                      </w:p>
                    </w:txbxContent>
                  </v:textbox>
                </v:shape>
                <v:shape id="Text Box 30" o:spid="_x0000_s1037" type="#_x0000_t202" style="position:absolute;top:410;width:4419;height:3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" filled="f" stroked="f" strokeweight=".5pt">
                  <v:textbox>
                    <w:txbxContent>
                      <w:p w:rsidR="00F84EAF" w:rsidRDefault="0038145A" w:rsidP="00F84EAF">
                        <m:oMathPara>
                          <m:oMath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⃗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v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sub>
                            </m:sSub>
                          </m:oMath>
                        </m:oMathPara>
                      </w:p>
                    </w:txbxContent>
                  </v:textbox>
                </v:shape>
                <v:shape id="Text Box 31" o:spid="_x0000_s1038" type="#_x0000_t202" style="position:absolute;left:5802;top:3927;width:4420;height:3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" filled="f" stroked="f" strokeweight=".5pt">
                  <v:textbox>
                    <w:txbxContent>
                      <w:p w:rsidR="00F84EAF" w:rsidRDefault="0038145A" w:rsidP="00F84EAF">
                        <m:oMathPara>
                          <m:oMath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⃗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v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b>
                            </m:sSub>
                          </m:oMath>
                        </m:oMathPara>
                      </w:p>
                    </w:txbxContent>
                  </v:textbox>
                </v:shape>
              </v:group>
            </w:pict>
          </mc:Fallback>
        </mc:AlternateContent>
      </w:r>
      <w:r w:rsidR="00F551D8">
        <w:rPr>
          <w:noProof/>
        </w:rPr>
        <mc:AlternateContent>
          <mc:Choice Requires="wpg">
            <w:drawing>
              <wp:anchor distT="0" distB="0" distL="114300" distR="114300" simplePos="0" relativeHeight="251689984" behindDoc="0" locked="0" layoutInCell="1" allowOverlap="1" wp14:anchorId="7C91CD20" wp14:editId="00774D73">
                <wp:simplePos x="0" y="0"/>
                <wp:positionH relativeFrom="column">
                  <wp:posOffset>562708</wp:posOffset>
                </wp:positionH>
                <wp:positionV relativeFrom="paragraph">
                  <wp:posOffset>1008185</wp:posOffset>
                </wp:positionV>
                <wp:extent cx="3488690" cy="1697306"/>
                <wp:effectExtent l="0" t="0" r="0" b="0"/>
                <wp:wrapNone/>
                <wp:docPr id="35" name="Group 3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488690" cy="1697306"/>
                          <a:chOff x="0" y="0"/>
                          <a:chExt cx="3488690" cy="1697306"/>
                        </a:xfrm>
                      </wpg:grpSpPr>
                      <wpg:grpSp>
                        <wpg:cNvPr id="19" name="Group 19"/>
                        <wpg:cNvGrpSpPr/>
                        <wpg:grpSpPr>
                          <a:xfrm>
                            <a:off x="0" y="252046"/>
                            <a:ext cx="3488690" cy="1445260"/>
                            <a:chOff x="0" y="0"/>
                            <a:chExt cx="3488690" cy="1445260"/>
                          </a:xfrm>
                        </wpg:grpSpPr>
                        <wps:wsp>
                          <wps:cNvPr id="3" name="Arc 3"/>
                          <wps:cNvSpPr/>
                          <wps:spPr>
                            <a:xfrm rot="20331959" flipH="1">
                              <a:off x="0" y="45720"/>
                              <a:ext cx="3488690" cy="1399540"/>
                            </a:xfrm>
                            <a:prstGeom prst="arc">
                              <a:avLst>
                                <a:gd name="adj1" fmla="val 14633541"/>
                                <a:gd name="adj2" fmla="val 21495591"/>
                              </a:avLst>
                            </a:prstGeom>
                            <a:ln>
                              <a:solidFill>
                                <a:schemeClr val="tx1"/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" name="Straight Arrow Connector 5"/>
                          <wps:cNvCnPr/>
                          <wps:spPr>
                            <a:xfrm flipV="1">
                              <a:off x="116840" y="497840"/>
                              <a:ext cx="175260" cy="630936"/>
                            </a:xfrm>
                            <a:prstGeom prst="straightConnector1">
                              <a:avLst/>
                            </a:prstGeom>
                            <a:ln w="19050">
                              <a:solidFill>
                                <a:schemeClr val="tx1"/>
                              </a:solidFill>
                              <a:headEnd type="oval"/>
                              <a:tailEnd type="arrow" w="med" len="lg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" name="Straight Arrow Connector 6"/>
                          <wps:cNvCnPr/>
                          <wps:spPr>
                            <a:xfrm flipV="1">
                              <a:off x="965200" y="0"/>
                              <a:ext cx="601980" cy="335280"/>
                            </a:xfrm>
                            <a:prstGeom prst="straightConnector1">
                              <a:avLst/>
                            </a:prstGeom>
                            <a:ln w="19050">
                              <a:solidFill>
                                <a:schemeClr val="tx1"/>
                              </a:solidFill>
                              <a:headEnd type="oval"/>
                              <a:tailEnd type="arrow" w="med" len="lg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20" name="Text Box 20"/>
                        <wps:cNvSpPr txBox="1"/>
                        <wps:spPr>
                          <a:xfrm>
                            <a:off x="164123" y="586153"/>
                            <a:ext cx="441960" cy="3048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FC4D77" w:rsidRDefault="0038145A">
                              <m:oMathPara>
                                <m:oMath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acc>
                                        <m:accPr>
                                          <m:chr m:val="⃗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acc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v</m:t>
                                          </m:r>
                                        </m:e>
                                      </m:acc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1</m:t>
                                      </m:r>
                                    </m:sub>
                                  </m:sSub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Text Box 21"/>
                        <wps:cNvSpPr txBox="1"/>
                        <wps:spPr>
                          <a:xfrm>
                            <a:off x="1248507" y="0"/>
                            <a:ext cx="441960" cy="3048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FC4D77" w:rsidRDefault="0038145A" w:rsidP="00FC4D77">
                              <m:oMathPara>
                                <m:oMath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acc>
                                        <m:accPr>
                                          <m:chr m:val="⃗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acc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v</m:t>
                                          </m:r>
                                        </m:e>
                                      </m:acc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2</m:t>
                                      </m:r>
                                    </m:sub>
                                  </m:sSub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" name="Text Box 24"/>
                        <wps:cNvSpPr txBox="1"/>
                        <wps:spPr>
                          <a:xfrm>
                            <a:off x="29307" y="1260230"/>
                            <a:ext cx="441960" cy="3048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FC4D77" w:rsidRDefault="0038145A" w:rsidP="00FC4D77">
                              <m:oMathPara>
                                <m:oMath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t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1</m:t>
                                      </m:r>
                                    </m:sub>
                                  </m:sSub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" name="Text Box 25"/>
                        <wps:cNvSpPr txBox="1"/>
                        <wps:spPr>
                          <a:xfrm>
                            <a:off x="855784" y="562707"/>
                            <a:ext cx="441960" cy="3048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FC4D77" w:rsidRDefault="0038145A" w:rsidP="00FC4D77">
                              <m:oMathPara>
                                <m:oMath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t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2</m:t>
                                      </m:r>
                                    </m:sub>
                                  </m:sSub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C91CD20" id="Group 35" o:spid="_x0000_s1039" style="position:absolute;margin-left:44.3pt;margin-top:79.4pt;width:274.7pt;height:133.65pt;z-index:251689984" coordsize="34886,169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">
                <v:group id="Group 19" o:spid="_x0000_s1040" style="position:absolute;top:2520;width:34886;height:14453" coordsize="34886,144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">
                  <v:shape id="Arc 3" o:spid="_x0000_s1041" style="position:absolute;top:457;width:34886;height:13995;rotation:1385039fd;flip:x;visibility:visible;mso-wrap-style:square;v-text-anchor:middle" coordsize="3488690,13995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" path="m1407856,13143nsc1654904,-6341,1909538,-4139,2154265,19597v735380,71324,1272312,324689,1329444,627330l1744345,699770,1407856,13143xem1407856,13143nfc1654904,-6341,1909538,-4139,2154265,19597v735380,71324,1272312,324689,1329444,627330e" filled="f" strokecolor="black [3213]">
                    <v:stroke dashstyle="dash"/>
                    <v:path arrowok="t" o:connecttype="custom" o:connectlocs="1407856,13143;2154265,19597;3483709,646927" o:connectangles="0,0,0"/>
                  </v:shape>
                  <v:shape id="Straight Arrow Connector 5" o:spid="_x0000_s1042" type="#_x0000_t32" style="position:absolute;left:1168;top:4978;width:1753;height:6309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" strokecolor="black [3213]" strokeweight="1.5pt">
                    <v:stroke startarrow="oval" endarrow="open" endarrowlength="long"/>
                  </v:shape>
                  <v:shape id="Straight Arrow Connector 6" o:spid="_x0000_s1043" type="#_x0000_t32" style="position:absolute;left:9652;width:6019;height:3352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" strokecolor="black [3213]" strokeweight="1.5pt">
                    <v:stroke startarrow="oval" endarrow="open" endarrowlength="long"/>
                  </v:shape>
                </v:group>
                <v:shape id="Text Box 20" o:spid="_x0000_s1044" type="#_x0000_t202" style="position:absolute;left:1641;top:5861;width:4419;height:3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" filled="f" stroked="f" strokeweight=".5pt">
                  <v:textbox>
                    <w:txbxContent>
                      <w:p w:rsidR="00FC4D77" w:rsidRDefault="0038145A">
                        <m:oMathPara>
                          <m:oMath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⃗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v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sub>
                            </m:sSub>
                          </m:oMath>
                        </m:oMathPara>
                      </w:p>
                    </w:txbxContent>
                  </v:textbox>
                </v:shape>
                <v:shape id="Text Box 21" o:spid="_x0000_s1045" type="#_x0000_t202" style="position:absolute;left:12485;width:4419;height:3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" filled="f" stroked="f" strokeweight=".5pt">
                  <v:textbox>
                    <w:txbxContent>
                      <w:p w:rsidR="00FC4D77" w:rsidRDefault="0038145A" w:rsidP="00FC4D77">
                        <m:oMathPara>
                          <m:oMath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⃗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v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b>
                            </m:sSub>
                          </m:oMath>
                        </m:oMathPara>
                      </w:p>
                    </w:txbxContent>
                  </v:textbox>
                </v:shape>
                <v:shape id="Text Box 24" o:spid="_x0000_s1046" type="#_x0000_t202" style="position:absolute;left:293;top:12602;width:4419;height:3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" filled="f" stroked="f" strokeweight=".5pt">
                  <v:textbox>
                    <w:txbxContent>
                      <w:p w:rsidR="00FC4D77" w:rsidRDefault="0038145A" w:rsidP="00FC4D77">
                        <m:oMathPara>
                          <m:oMath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sub>
                            </m:sSub>
                          </m:oMath>
                        </m:oMathPara>
                      </w:p>
                    </w:txbxContent>
                  </v:textbox>
                </v:shape>
                <v:shape id="Text Box 25" o:spid="_x0000_s1047" type="#_x0000_t202" style="position:absolute;left:8557;top:5627;width:4420;height:3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" filled="f" stroked="f" strokeweight=".5pt">
                  <v:textbox>
                    <w:txbxContent>
                      <w:p w:rsidR="00FC4D77" w:rsidRDefault="0038145A" w:rsidP="00FC4D77">
                        <m:oMathPara>
                          <m:oMath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b>
                            </m:sSub>
                          </m:oMath>
                        </m:oMathPara>
                      </w:p>
                    </w:txbxContent>
                  </v:textbox>
                </v:shape>
              </v:group>
            </w:pict>
          </mc:Fallback>
        </mc:AlternateContent>
      </w:r>
      <w:r w:rsidR="00F551D8"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ABAD061" wp14:editId="3BD8C36C">
                <wp:simplePos x="0" y="0"/>
                <wp:positionH relativeFrom="column">
                  <wp:posOffset>2560955</wp:posOffset>
                </wp:positionH>
                <wp:positionV relativeFrom="paragraph">
                  <wp:posOffset>2338070</wp:posOffset>
                </wp:positionV>
                <wp:extent cx="1025525" cy="304800"/>
                <wp:effectExtent l="0" t="0" r="0" b="0"/>
                <wp:wrapNone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25525" cy="304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551D8" w:rsidRDefault="0038145A" w:rsidP="00F551D8"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hr m:val="⃗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v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+Δ</m:t>
                                </m:r>
                                <m:acc>
                                  <m:accPr>
                                    <m:chr m:val="⃗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v</m:t>
                                    </m:r>
                                  </m:e>
                                </m:acc>
                                <m:r>
                                  <w:rPr>
                                    <w:rFonts w:ascii="Cambria Math" w:hAnsi="Cambria Math"/>
                                  </w:rPr>
                                  <m:t>=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hr m:val="⃗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v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BAD061" id="Text Box 32" o:spid="_x0000_s1048" type="#_x0000_t202" style="position:absolute;margin-left:201.65pt;margin-top:184.1pt;width:80.75pt;height:24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" filled="f" stroked="f" strokeweight=".5pt">
                <v:textbox>
                  <w:txbxContent>
                    <w:p w:rsidR="00F551D8" w:rsidRDefault="0038145A" w:rsidP="00F551D8"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⃗"/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v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Δ</m:t>
                          </m:r>
                          <m:acc>
                            <m:accPr>
                              <m:chr m:val="⃗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v</m:t>
                              </m:r>
                            </m:e>
                          </m:acc>
                          <m:r>
                            <w:rPr>
                              <w:rFonts w:ascii="Cambria Math" w:hAnsi="Cambria Math"/>
                            </w:rPr>
                            <m:t>=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⃗"/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v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F551D8">
        <w:rPr>
          <w:noProof/>
        </w:rPr>
        <mc:AlternateContent>
          <mc:Choice Requires="wpg">
            <w:drawing>
              <wp:anchor distT="0" distB="0" distL="114300" distR="114300" simplePos="0" relativeHeight="251671552" behindDoc="0" locked="0" layoutInCell="1" allowOverlap="1" wp14:anchorId="05CDEA31" wp14:editId="479E191D">
                <wp:simplePos x="0" y="0"/>
                <wp:positionH relativeFrom="column">
                  <wp:posOffset>550985</wp:posOffset>
                </wp:positionH>
                <wp:positionV relativeFrom="paragraph">
                  <wp:posOffset>808892</wp:posOffset>
                </wp:positionV>
                <wp:extent cx="5029200" cy="1920240"/>
                <wp:effectExtent l="0" t="0" r="19050" b="22860"/>
                <wp:wrapNone/>
                <wp:docPr id="33" name="Group 3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029200" cy="1920240"/>
                          <a:chOff x="0" y="0"/>
                          <a:chExt cx="5029200" cy="1920240"/>
                        </a:xfrm>
                      </wpg:grpSpPr>
                      <wps:wsp>
                        <wps:cNvPr id="1" name="Rectangle 1"/>
                        <wps:cNvSpPr/>
                        <wps:spPr>
                          <a:xfrm>
                            <a:off x="0" y="0"/>
                            <a:ext cx="5029200" cy="192024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Straight Connector 9"/>
                        <wps:cNvCnPr/>
                        <wps:spPr>
                          <a:xfrm>
                            <a:off x="1916723" y="0"/>
                            <a:ext cx="0" cy="1920240"/>
                          </a:xfrm>
                          <a:prstGeom prst="line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/>
                      </wps:wsp>
                      <wps:wsp>
                        <wps:cNvPr id="10" name="Straight Connector 10"/>
                        <wps:cNvCnPr/>
                        <wps:spPr>
                          <a:xfrm>
                            <a:off x="3100753" y="0"/>
                            <a:ext cx="0" cy="1920240"/>
                          </a:xfrm>
                          <a:prstGeom prst="line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91B6BBF" id="Group 33" o:spid="_x0000_s1026" style="position:absolute;margin-left:43.4pt;margin-top:63.7pt;width:396pt;height:151.2pt;z-index:251671552" coordsize="50292,19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">
                <v:rect id="Rectangle 1" o:spid="_x0000_s1027" style="position:absolute;width:50292;height:1920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" filled="f" strokecolor="black [3213]" strokeweight="2pt"/>
                <v:line id="Straight Connector 9" o:spid="_x0000_s1028" style="position:absolute;visibility:visible;mso-wrap-style:square" from="19167,0" to="19167,192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" strokecolor="black [3213]" strokeweight="2pt"/>
                <v:line id="Straight Connector 10" o:spid="_x0000_s1029" style="position:absolute;visibility:visible;mso-wrap-style:square" from="31007,0" to="31007,192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" strokecolor="black [3213]" strokeweight="2pt"/>
              </v:group>
            </w:pict>
          </mc:Fallback>
        </mc:AlternateContent>
      </w:r>
      <w:r w:rsidR="00F84EAF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17365A09" wp14:editId="1B28BF59">
                <wp:simplePos x="0" y="0"/>
                <wp:positionH relativeFrom="column">
                  <wp:posOffset>3650615</wp:posOffset>
                </wp:positionH>
                <wp:positionV relativeFrom="paragraph">
                  <wp:posOffset>807720</wp:posOffset>
                </wp:positionV>
                <wp:extent cx="304800" cy="304800"/>
                <wp:effectExtent l="0" t="0" r="0" b="0"/>
                <wp:wrapNone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84EAF" w:rsidRDefault="00F84EAF" w:rsidP="00F84EAF">
                            <w:r>
                              <w:t>3</w:t>
                            </w:r>
                            <w:r w:rsidR="00340803"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365A09" id="Text Box 29" o:spid="_x0000_s1049" type="#_x0000_t202" style="position:absolute;margin-left:287.45pt;margin-top:63.6pt;width:24pt;height:24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" filled="f" stroked="f" strokeweight=".5pt">
                <v:textbox>
                  <w:txbxContent>
                    <w:p w:rsidR="00F84EAF" w:rsidRDefault="00F84EAF" w:rsidP="00F84EAF">
                      <w:r>
                        <w:t>3</w:t>
                      </w:r>
                      <w:r w:rsidR="00340803"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F84EAF"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05417607" wp14:editId="3B59A2F7">
                <wp:simplePos x="0" y="0"/>
                <wp:positionH relativeFrom="column">
                  <wp:posOffset>548640</wp:posOffset>
                </wp:positionH>
                <wp:positionV relativeFrom="paragraph">
                  <wp:posOffset>807720</wp:posOffset>
                </wp:positionV>
                <wp:extent cx="304800" cy="304800"/>
                <wp:effectExtent l="0" t="0" r="0" b="0"/>
                <wp:wrapNone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84EAF" w:rsidRDefault="00F84EAF" w:rsidP="00F84EAF">
                            <w:r>
                              <w:t>1</w:t>
                            </w:r>
                            <w:r w:rsidR="00340803"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417607" id="Text Box 27" o:spid="_x0000_s1050" type="#_x0000_t202" style="position:absolute;margin-left:43.2pt;margin-top:63.6pt;width:24pt;height:24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" filled="f" stroked="f" strokeweight=".5pt">
                <v:textbox>
                  <w:txbxContent>
                    <w:p w:rsidR="00F84EAF" w:rsidRDefault="00F84EAF" w:rsidP="00F84EAF">
                      <w:r>
                        <w:t>1</w:t>
                      </w:r>
                      <w:r w:rsidR="00340803"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F84EAF"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78CDAEF3" wp14:editId="05BD9C96">
                <wp:simplePos x="0" y="0"/>
                <wp:positionH relativeFrom="column">
                  <wp:posOffset>2465705</wp:posOffset>
                </wp:positionH>
                <wp:positionV relativeFrom="paragraph">
                  <wp:posOffset>807720</wp:posOffset>
                </wp:positionV>
                <wp:extent cx="304800" cy="304800"/>
                <wp:effectExtent l="0" t="0" r="0" b="0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84EAF" w:rsidRDefault="00F84EAF" w:rsidP="00F84EAF">
                            <w:r>
                              <w:t>2</w:t>
                            </w:r>
                            <w:r w:rsidR="00340803"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CDAEF3" id="Text Box 28" o:spid="_x0000_s1051" type="#_x0000_t202" style="position:absolute;margin-left:194.15pt;margin-top:63.6pt;width:24pt;height:24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" filled="f" stroked="f" strokeweight=".5pt">
                <v:textbox>
                  <w:txbxContent>
                    <w:p w:rsidR="00F84EAF" w:rsidRDefault="00F84EAF" w:rsidP="00F84EAF">
                      <w:r>
                        <w:t>2</w:t>
                      </w:r>
                      <w:r w:rsidR="00340803">
                        <w:t>.</w:t>
                      </w:r>
                    </w:p>
                  </w:txbxContent>
                </v:textbox>
              </v:shape>
            </w:pict>
          </mc:Fallback>
        </mc:AlternateContent>
      </w:r>
    </w:p>
    <w:sectPr w:rsidR="00940F5F" w:rsidRPr="009221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2MzUyMrG0MLOwtDBQ0lEKTi0uzszPAykwqgUAoP02GywAAAA="/>
  </w:docVars>
  <w:rsids>
    <w:rsidRoot w:val="006032A9"/>
    <w:rsid w:val="002703CB"/>
    <w:rsid w:val="00340803"/>
    <w:rsid w:val="0038145A"/>
    <w:rsid w:val="00542B42"/>
    <w:rsid w:val="006032A9"/>
    <w:rsid w:val="009221CC"/>
    <w:rsid w:val="00940F5F"/>
    <w:rsid w:val="009443D6"/>
    <w:rsid w:val="00A62BE8"/>
    <w:rsid w:val="00F551D8"/>
    <w:rsid w:val="00F84EAF"/>
    <w:rsid w:val="00FC4D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6FD7213-88C8-4B8A-85C8-2F98E86445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551D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C4D77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4D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4D7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1</Words>
  <Characters>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Richmond</Company>
  <LinksUpToDate>false</LinksUpToDate>
  <CharactersWithSpaces>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t Trawick</dc:creator>
  <cp:lastModifiedBy>Rebello de Sousa Dias, Mariama</cp:lastModifiedBy>
  <cp:revision>5</cp:revision>
  <cp:lastPrinted>2016-05-02T16:29:00Z</cp:lastPrinted>
  <dcterms:created xsi:type="dcterms:W3CDTF">2016-05-02T15:58:00Z</dcterms:created>
  <dcterms:modified xsi:type="dcterms:W3CDTF">2019-07-24T15:49:00Z</dcterms:modified>
</cp:coreProperties>
</file>